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CC3D8" w14:textId="77777777" w:rsidR="00602395" w:rsidRDefault="00602395" w:rsidP="00602395">
      <w:r>
        <w:t>// A simple program to sequentially turn on and turn off 3 L</w:t>
      </w:r>
      <w:bookmarkStart w:id="0" w:name="_GoBack"/>
      <w:bookmarkEnd w:id="0"/>
      <w:r>
        <w:t>EDs</w:t>
      </w:r>
    </w:p>
    <w:p w14:paraId="7EC22003" w14:textId="77777777" w:rsidR="00602395" w:rsidRDefault="00602395" w:rsidP="00602395"/>
    <w:p w14:paraId="78531E87" w14:textId="77777777" w:rsidR="00602395" w:rsidRDefault="00602395" w:rsidP="00602395">
      <w:r>
        <w:t>int LED1=D3;</w:t>
      </w:r>
    </w:p>
    <w:p w14:paraId="27C72299" w14:textId="77777777" w:rsidR="00602395" w:rsidRDefault="00602395" w:rsidP="00602395">
      <w:r>
        <w:t>int LED2=D2;</w:t>
      </w:r>
    </w:p>
    <w:p w14:paraId="1D86FD4F" w14:textId="77777777" w:rsidR="00602395" w:rsidRDefault="00602395" w:rsidP="00602395">
      <w:r>
        <w:t>int LED3=D1;</w:t>
      </w:r>
    </w:p>
    <w:p w14:paraId="5EB07C3D" w14:textId="77777777" w:rsidR="00602395" w:rsidRDefault="00602395" w:rsidP="00602395"/>
    <w:p w14:paraId="339B275F" w14:textId="77777777" w:rsidR="00602395" w:rsidRDefault="00602395" w:rsidP="00602395">
      <w:r>
        <w:t xml:space="preserve">void </w:t>
      </w:r>
      <w:proofErr w:type="gramStart"/>
      <w:r>
        <w:t>setup(</w:t>
      </w:r>
      <w:proofErr w:type="gramEnd"/>
      <w:r>
        <w:t>) {</w:t>
      </w:r>
    </w:p>
    <w:p w14:paraId="624240F9" w14:textId="77777777" w:rsidR="00602395" w:rsidRDefault="00602395" w:rsidP="00602395">
      <w:r>
        <w:t xml:space="preserve">  // put your setup code here, to run once:</w:t>
      </w:r>
    </w:p>
    <w:p w14:paraId="22C38C04" w14:textId="77777777" w:rsidR="00602395" w:rsidRDefault="00602395" w:rsidP="00602395">
      <w:r>
        <w:t xml:space="preserve">  </w:t>
      </w:r>
    </w:p>
    <w:p w14:paraId="42DF3D16" w14:textId="77777777" w:rsidR="00602395" w:rsidRDefault="00602395" w:rsidP="00602395">
      <w:r>
        <w:t xml:space="preserve">  </w:t>
      </w:r>
      <w:proofErr w:type="spellStart"/>
      <w:proofErr w:type="gramStart"/>
      <w:r>
        <w:t>pinMode</w:t>
      </w:r>
      <w:proofErr w:type="spellEnd"/>
      <w:r>
        <w:t>(</w:t>
      </w:r>
      <w:proofErr w:type="gramEnd"/>
      <w:r>
        <w:t>LED1, OUTPUT);</w:t>
      </w:r>
    </w:p>
    <w:p w14:paraId="09374159" w14:textId="77777777" w:rsidR="00602395" w:rsidRDefault="00602395" w:rsidP="00602395">
      <w:r>
        <w:t xml:space="preserve">  </w:t>
      </w:r>
      <w:proofErr w:type="spellStart"/>
      <w:proofErr w:type="gramStart"/>
      <w:r>
        <w:t>pinMode</w:t>
      </w:r>
      <w:proofErr w:type="spellEnd"/>
      <w:r>
        <w:t>(</w:t>
      </w:r>
      <w:proofErr w:type="gramEnd"/>
      <w:r>
        <w:t>LED2, OUTPUT);</w:t>
      </w:r>
    </w:p>
    <w:p w14:paraId="27D2AA55" w14:textId="77777777" w:rsidR="00602395" w:rsidRDefault="00602395" w:rsidP="00602395">
      <w:r>
        <w:t xml:space="preserve">  </w:t>
      </w:r>
      <w:proofErr w:type="spellStart"/>
      <w:proofErr w:type="gramStart"/>
      <w:r>
        <w:t>pinMode</w:t>
      </w:r>
      <w:proofErr w:type="spellEnd"/>
      <w:r>
        <w:t>(</w:t>
      </w:r>
      <w:proofErr w:type="gramEnd"/>
      <w:r>
        <w:t>LED3, OUTPUT);</w:t>
      </w:r>
    </w:p>
    <w:p w14:paraId="57DD3ECB" w14:textId="77777777" w:rsidR="00602395" w:rsidRDefault="00602395" w:rsidP="00602395"/>
    <w:p w14:paraId="5DBEC943" w14:textId="77777777" w:rsidR="00602395" w:rsidRDefault="00602395" w:rsidP="00602395">
      <w:r>
        <w:t>}</w:t>
      </w:r>
    </w:p>
    <w:p w14:paraId="7B3BEF2B" w14:textId="77777777" w:rsidR="00602395" w:rsidRDefault="00602395" w:rsidP="00602395">
      <w:r>
        <w:t xml:space="preserve">void </w:t>
      </w:r>
      <w:proofErr w:type="gramStart"/>
      <w:r>
        <w:t>loop(</w:t>
      </w:r>
      <w:proofErr w:type="gramEnd"/>
      <w:r>
        <w:t>) {</w:t>
      </w:r>
    </w:p>
    <w:p w14:paraId="45535109" w14:textId="77777777" w:rsidR="00602395" w:rsidRDefault="00602395" w:rsidP="00602395">
      <w:r>
        <w:t xml:space="preserve">  // put your main code here, to run repeatedly:</w:t>
      </w:r>
    </w:p>
    <w:p w14:paraId="2858AF65" w14:textId="77777777" w:rsidR="00602395" w:rsidRDefault="00602395" w:rsidP="00602395"/>
    <w:p w14:paraId="6D4D8975" w14:textId="77777777" w:rsidR="00602395" w:rsidRDefault="00602395" w:rsidP="00602395">
      <w:r>
        <w:t xml:space="preserve">  </w:t>
      </w: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>LED1, HIGH); // turn on LED1</w:t>
      </w:r>
    </w:p>
    <w:p w14:paraId="529F508D" w14:textId="77777777" w:rsidR="00602395" w:rsidRDefault="00602395" w:rsidP="00602395">
      <w:r>
        <w:t xml:space="preserve">  </w:t>
      </w:r>
      <w:proofErr w:type="gramStart"/>
      <w:r>
        <w:t>delay(</w:t>
      </w:r>
      <w:proofErr w:type="gramEnd"/>
      <w:r>
        <w:t>200); //wait for 200ms</w:t>
      </w:r>
    </w:p>
    <w:p w14:paraId="44E22596" w14:textId="77777777" w:rsidR="00602395" w:rsidRDefault="00602395" w:rsidP="00602395">
      <w:r>
        <w:t xml:space="preserve">  </w:t>
      </w: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>LED2, HIGH); //turn on LED2</w:t>
      </w:r>
    </w:p>
    <w:p w14:paraId="32C8C8B4" w14:textId="77777777" w:rsidR="00602395" w:rsidRDefault="00602395" w:rsidP="00602395">
      <w:r>
        <w:t xml:space="preserve">  </w:t>
      </w:r>
      <w:proofErr w:type="gramStart"/>
      <w:r>
        <w:t>delay(</w:t>
      </w:r>
      <w:proofErr w:type="gramEnd"/>
      <w:r>
        <w:t>200); //wait for 200ms</w:t>
      </w:r>
    </w:p>
    <w:p w14:paraId="5BC879BB" w14:textId="77777777" w:rsidR="00602395" w:rsidRDefault="00602395" w:rsidP="00602395">
      <w:r>
        <w:t xml:space="preserve">  </w:t>
      </w: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>LED3, HIGH); //turn om LED3</w:t>
      </w:r>
    </w:p>
    <w:p w14:paraId="34F2DAB1" w14:textId="77777777" w:rsidR="00602395" w:rsidRDefault="00602395" w:rsidP="00602395">
      <w:r>
        <w:t xml:space="preserve">  </w:t>
      </w:r>
      <w:proofErr w:type="gramStart"/>
      <w:r>
        <w:t>delay(</w:t>
      </w:r>
      <w:proofErr w:type="gramEnd"/>
      <w:r>
        <w:t>200); //wait for 200ms</w:t>
      </w:r>
    </w:p>
    <w:p w14:paraId="63BC9762" w14:textId="77777777" w:rsidR="00602395" w:rsidRDefault="00602395" w:rsidP="00602395">
      <w:r>
        <w:t xml:space="preserve">  </w:t>
      </w: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>LED1, LOW); // turn off LED1</w:t>
      </w:r>
    </w:p>
    <w:p w14:paraId="550877B2" w14:textId="77777777" w:rsidR="00602395" w:rsidRDefault="00602395" w:rsidP="00602395">
      <w:r>
        <w:t xml:space="preserve">  </w:t>
      </w:r>
      <w:proofErr w:type="gramStart"/>
      <w:r>
        <w:t>delay(</w:t>
      </w:r>
      <w:proofErr w:type="gramEnd"/>
      <w:r>
        <w:t>300); //wait for 300ms</w:t>
      </w:r>
    </w:p>
    <w:p w14:paraId="40E4D37C" w14:textId="77777777" w:rsidR="00602395" w:rsidRDefault="00602395" w:rsidP="00602395">
      <w:r>
        <w:t xml:space="preserve">  </w:t>
      </w: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>LED2, LOW); //turn off LED2</w:t>
      </w:r>
    </w:p>
    <w:p w14:paraId="25922480" w14:textId="77777777" w:rsidR="00602395" w:rsidRDefault="00602395" w:rsidP="00602395">
      <w:r>
        <w:t xml:space="preserve">  </w:t>
      </w:r>
      <w:proofErr w:type="gramStart"/>
      <w:r>
        <w:t>delay(</w:t>
      </w:r>
      <w:proofErr w:type="gramEnd"/>
      <w:r>
        <w:t>300); //wait for 300ms</w:t>
      </w:r>
    </w:p>
    <w:p w14:paraId="728EFDEA" w14:textId="77777777" w:rsidR="00602395" w:rsidRDefault="00602395" w:rsidP="00602395">
      <w:r>
        <w:t xml:space="preserve">  </w:t>
      </w: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>LED3, LOW); //turn off LED3</w:t>
      </w:r>
    </w:p>
    <w:p w14:paraId="72AFFBC8" w14:textId="77777777" w:rsidR="00602395" w:rsidRDefault="00602395" w:rsidP="00602395">
      <w:r>
        <w:t xml:space="preserve">  </w:t>
      </w:r>
      <w:proofErr w:type="gramStart"/>
      <w:r>
        <w:t>delay(</w:t>
      </w:r>
      <w:proofErr w:type="gramEnd"/>
      <w:r>
        <w:t>300); //wait for 300ms</w:t>
      </w:r>
    </w:p>
    <w:p w14:paraId="645B1892" w14:textId="77777777" w:rsidR="00602395" w:rsidRDefault="00602395" w:rsidP="00602395"/>
    <w:p w14:paraId="4103CB48" w14:textId="15CA8F0E" w:rsidR="00E4394E" w:rsidRDefault="00602395" w:rsidP="00602395">
      <w:r>
        <w:t>}</w:t>
      </w:r>
    </w:p>
    <w:sectPr w:rsidR="00E439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ysDQxMTaxNDOxtDRS0lEKTi0uzszPAykwrAUA84LMeSwAAAA="/>
  </w:docVars>
  <w:rsids>
    <w:rsidRoot w:val="00602395"/>
    <w:rsid w:val="00602395"/>
    <w:rsid w:val="00E4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0BF47"/>
  <w15:chartTrackingRefBased/>
  <w15:docId w15:val="{0ECB5A2D-DF34-46E4-8802-82ED3C2CA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3</Words>
  <Characters>645</Characters>
  <Application>Microsoft Office Word</Application>
  <DocSecurity>0</DocSecurity>
  <Lines>5</Lines>
  <Paragraphs>1</Paragraphs>
  <ScaleCrop>false</ScaleCrop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van Koshy</dc:creator>
  <cp:keywords/>
  <dc:description/>
  <cp:lastModifiedBy>Jeevan Koshy</cp:lastModifiedBy>
  <cp:revision>1</cp:revision>
  <dcterms:created xsi:type="dcterms:W3CDTF">2019-07-10T05:17:00Z</dcterms:created>
  <dcterms:modified xsi:type="dcterms:W3CDTF">2019-07-10T05:23:00Z</dcterms:modified>
</cp:coreProperties>
</file>